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A57" w:rsidRPr="00C81508" w:rsidRDefault="00DD317B" w:rsidP="00672896">
      <w:pPr>
        <w:spacing w:line="192" w:lineRule="auto"/>
        <w:ind w:right="-188"/>
        <w:rPr>
          <w:rFonts w:ascii="MagistralBlackC" w:hAnsi="MagistralBlackC"/>
          <w:color w:val="CC00FF"/>
          <w:spacing w:val="-2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</w:pPr>
      <w:r w:rsidRPr="00C81508">
        <w:rPr>
          <w:rFonts w:ascii="MagistralBlackC" w:hAnsi="MagistralBlackC"/>
          <w:color w:val="CC00FF"/>
          <w:spacing w:val="-2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  <w:t>C</w:t>
      </w:r>
      <w:r w:rsidRPr="00C81508">
        <w:rPr>
          <w:rFonts w:ascii="MagistralBlackC" w:hAnsi="MagistralBlackC"/>
          <w:color w:val="CC00FF"/>
          <w:spacing w:val="-6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  <w:t>O</w:t>
      </w:r>
      <w:r w:rsidRPr="00C81508">
        <w:rPr>
          <w:rFonts w:ascii="MagistralBlackC" w:hAnsi="MagistralBlackC"/>
          <w:color w:val="CC00FF"/>
          <w:spacing w:val="-2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  <w:t>NT</w:t>
      </w:r>
      <w:r w:rsidRPr="00C81508">
        <w:rPr>
          <w:rFonts w:ascii="MagistralBlackC" w:hAnsi="MagistralBlackC"/>
          <w:color w:val="CC00FF"/>
          <w:spacing w:val="-4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  <w:t>R</w:t>
      </w:r>
      <w:r w:rsidRPr="00C81508">
        <w:rPr>
          <w:rFonts w:ascii="MagistralBlackC" w:hAnsi="MagistralBlackC"/>
          <w:color w:val="CC00FF"/>
          <w:spacing w:val="-6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  <w:t>O</w:t>
      </w:r>
      <w:r w:rsidRPr="00C81508">
        <w:rPr>
          <w:rFonts w:ascii="MagistralBlackC" w:hAnsi="MagistralBlackC"/>
          <w:color w:val="CC00FF"/>
          <w:spacing w:val="-20"/>
          <w:sz w:val="170"/>
          <w:szCs w:val="170"/>
          <w14:textOutline w14:w="76200" w14:cap="rnd" w14:cmpd="sng" w14:algn="ctr">
            <w14:noFill/>
            <w14:prstDash w14:val="solid"/>
            <w14:bevel/>
          </w14:textOutline>
        </w:rPr>
        <w:t>L</w:t>
      </w:r>
    </w:p>
    <w:p w:rsidR="00DD317B" w:rsidRPr="00C81508" w:rsidRDefault="00DD317B" w:rsidP="00672896">
      <w:pPr>
        <w:spacing w:line="192" w:lineRule="auto"/>
        <w:rPr>
          <w:rFonts w:ascii="MagistralC" w:hAnsi="MagistralC"/>
          <w:color w:val="FF0000"/>
          <w:spacing w:val="-60"/>
          <w:sz w:val="192"/>
          <w:szCs w:val="192"/>
          <w14:textOutline w14:w="28575" w14:cap="rnd" w14:cmpd="sng" w14:algn="ctr">
            <w14:noFill/>
            <w14:prstDash w14:val="solid"/>
            <w14:bevel/>
          </w14:textOutline>
        </w:rPr>
      </w:pPr>
      <w:r w:rsidRPr="00C81508">
        <w:rPr>
          <w:rFonts w:ascii="MagistralC" w:hAnsi="MagistralC"/>
          <w:color w:val="FF0000"/>
          <w:spacing w:val="-60"/>
          <w:sz w:val="192"/>
          <w:szCs w:val="192"/>
          <w14:textOutline w14:w="28575" w14:cap="rnd" w14:cmpd="sng" w14:algn="ctr">
            <w14:noFill/>
            <w14:prstDash w14:val="solid"/>
            <w14:bevel/>
          </w14:textOutline>
        </w:rPr>
        <w:t>Engin</w:t>
      </w:r>
      <w:r w:rsidRPr="00C81508">
        <w:rPr>
          <w:rFonts w:ascii="MagistralC" w:hAnsi="MagistralC"/>
          <w:color w:val="FF0000"/>
          <w:spacing w:val="-40"/>
          <w:sz w:val="192"/>
          <w:szCs w:val="192"/>
          <w14:textOutline w14:w="28575" w14:cap="rnd" w14:cmpd="sng" w14:algn="ctr">
            <w14:noFill/>
            <w14:prstDash w14:val="solid"/>
            <w14:bevel/>
          </w14:textOutline>
        </w:rPr>
        <w:t>e</w:t>
      </w:r>
      <w:r w:rsidRPr="00C81508">
        <w:rPr>
          <w:rFonts w:ascii="MagistralC" w:hAnsi="MagistralC"/>
          <w:color w:val="FF0000"/>
          <w:spacing w:val="-60"/>
          <w:sz w:val="192"/>
          <w:szCs w:val="192"/>
          <w14:textOutline w14:w="28575" w14:cap="rnd" w14:cmpd="sng" w14:algn="ctr">
            <w14:noFill/>
            <w14:prstDash w14:val="solid"/>
            <w14:bevel/>
          </w14:textOutline>
        </w:rPr>
        <w:t>e</w:t>
      </w:r>
      <w:r w:rsidRPr="00C81508">
        <w:rPr>
          <w:rFonts w:ascii="MagistralC" w:hAnsi="MagistralC"/>
          <w:color w:val="FF0000"/>
          <w:sz w:val="192"/>
          <w:szCs w:val="192"/>
          <w14:textOutline w14:w="28575" w14:cap="rnd" w14:cmpd="sng" w14:algn="ctr">
            <w14:noFill/>
            <w14:prstDash w14:val="solid"/>
            <w14:bevel/>
          </w14:textOutline>
        </w:rPr>
        <w:t>r</w:t>
      </w:r>
      <w:r w:rsidRPr="00C81508">
        <w:rPr>
          <w:rFonts w:ascii="MagistralC" w:hAnsi="MagistralC"/>
          <w:color w:val="FF0000"/>
          <w:spacing w:val="-60"/>
          <w:sz w:val="192"/>
          <w:szCs w:val="192"/>
          <w14:textOutline w14:w="28575" w14:cap="rnd" w14:cmpd="sng" w14:algn="ctr">
            <w14:noFill/>
            <w14:prstDash w14:val="solid"/>
            <w14:bevel/>
          </w14:textOutline>
        </w:rPr>
        <w:t>ing</w:t>
      </w:r>
    </w:p>
    <w:p w:rsidR="00DD317B" w:rsidRDefault="00DD317B">
      <w:pPr>
        <w:rPr>
          <w:rFonts w:ascii="MagistralC" w:hAnsi="MagistralC"/>
          <w:color w:val="FF33CC"/>
          <w:sz w:val="40"/>
          <w:szCs w:val="40"/>
          <w14:textOutline w14:w="12700" w14:cap="rnd" w14:cmpd="sng" w14:algn="ctr">
            <w14:noFill/>
            <w14:prstDash w14:val="solid"/>
            <w14:bevel/>
          </w14:textOutline>
        </w:rPr>
      </w:pPr>
      <w:r w:rsidRPr="0082292C">
        <w:rPr>
          <w:rFonts w:ascii="MagistralC" w:hAnsi="MagistralC"/>
          <w:color w:val="FF33CC"/>
          <w:sz w:val="170"/>
          <w:szCs w:val="170"/>
          <w14:textOutline w14:w="12700" w14:cap="rnd" w14:cmpd="sng" w14:algn="ctr">
            <w14:noFill/>
            <w14:prstDash w14:val="solid"/>
            <w14:bevel/>
          </w14:textOutline>
        </w:rPr>
        <w:t>L</w:t>
      </w:r>
      <w:r w:rsidRPr="0082292C">
        <w:rPr>
          <w:rFonts w:ascii="MagistralC" w:hAnsi="MagistralC"/>
          <w:color w:val="FF33CC"/>
          <w:spacing w:val="-60"/>
          <w:sz w:val="170"/>
          <w:szCs w:val="170"/>
          <w14:textOutline w14:w="12700" w14:cap="rnd" w14:cmpd="sng" w14:algn="ctr">
            <w14:noFill/>
            <w14:prstDash w14:val="solid"/>
            <w14:bevel/>
          </w14:textOutline>
        </w:rPr>
        <w:t>A</w:t>
      </w:r>
      <w:r w:rsidRPr="0082292C">
        <w:rPr>
          <w:rFonts w:ascii="MagistralC" w:hAnsi="MagistralC"/>
          <w:color w:val="FF33CC"/>
          <w:sz w:val="170"/>
          <w:szCs w:val="170"/>
          <w14:textOutline w14:w="12700" w14:cap="rnd" w14:cmpd="sng" w14:algn="ctr">
            <w14:noFill/>
            <w14:prstDash w14:val="solid"/>
            <w14:bevel/>
          </w14:textOutline>
        </w:rPr>
        <w:t>B</w:t>
      </w:r>
    </w:p>
    <w:p w:rsidR="000D4BEF" w:rsidRDefault="000D4BEF">
      <w:pPr>
        <w:rPr>
          <w:rFonts w:ascii="MagistralC" w:hAnsi="MagistralC"/>
          <w:color w:val="FF33CC"/>
          <w:sz w:val="40"/>
          <w:szCs w:val="40"/>
          <w14:textOutline w14:w="12700" w14:cap="rnd" w14:cmpd="sng" w14:algn="ctr">
            <w14:noFill/>
            <w14:prstDash w14:val="solid"/>
            <w14:bevel/>
          </w14:textOutline>
        </w:rPr>
      </w:pPr>
    </w:p>
    <w:p w:rsidR="000D4BEF" w:rsidRPr="000D4BEF" w:rsidRDefault="000D4BEF">
      <w:pPr>
        <w:rPr>
          <w:rFonts w:ascii="MagistralC" w:hAnsi="MagistralC"/>
          <w:color w:val="FF33CC"/>
          <w:sz w:val="40"/>
          <w:szCs w:val="40"/>
          <w14:textOutline w14:w="12700" w14:cap="rnd" w14:cmpd="sng" w14:algn="ctr">
            <w14:noFill/>
            <w14:prstDash w14:val="solid"/>
            <w14:bevel/>
          </w14:textOutline>
        </w:rPr>
      </w:pPr>
    </w:p>
    <w:p w:rsidR="00672896" w:rsidRDefault="00672896">
      <w:pPr>
        <w:rPr>
          <w:rFonts w:ascii="MagistralBlackC" w:hAnsi="MagistralBlackC"/>
          <w:color w:val="FFFFFF" w:themeColor="background1"/>
          <w:sz w:val="170"/>
          <w:szCs w:val="170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:rsidR="000D4BEF" w:rsidRDefault="000D4BEF">
      <w:pPr>
        <w:rPr>
          <w:rFonts w:ascii="MagistralBlackC" w:hAnsi="MagistralBlackC"/>
          <w:color w:val="FFFFFF" w:themeColor="background1"/>
          <w:sz w:val="44"/>
          <w:szCs w:val="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:rsidR="00FA1678" w:rsidRDefault="00FA1678">
      <w:pPr>
        <w:rPr>
          <w:rFonts w:ascii="MagistralBlackC" w:hAnsi="MagistralBlackC"/>
          <w:color w:val="FFFFFF" w:themeColor="background1"/>
          <w:sz w:val="44"/>
          <w:szCs w:val="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:rsidR="00FA1678" w:rsidRDefault="00FA1678">
      <w:pPr>
        <w:rPr>
          <w:rFonts w:ascii="MagistralBlackC" w:hAnsi="MagistralBlackC"/>
          <w:color w:val="FFFFFF" w:themeColor="background1"/>
          <w:sz w:val="44"/>
          <w:szCs w:val="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:rsidR="00FA1678" w:rsidRPr="00FA1678" w:rsidRDefault="00FA1678">
      <w:pPr>
        <w:rPr>
          <w:rFonts w:ascii="MagistralBlackC" w:hAnsi="MagistralBlackC"/>
          <w:color w:val="FFFFFF" w:themeColor="background1"/>
          <w:sz w:val="44"/>
          <w:szCs w:val="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:rsidR="00672896" w:rsidRPr="0082292C" w:rsidRDefault="0082292C" w:rsidP="0082292C">
      <w:pPr>
        <w:spacing w:line="204" w:lineRule="auto"/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</w:pPr>
      <w:r w:rsidRPr="0082292C"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 xml:space="preserve">IBRAHIM </w:t>
      </w:r>
      <w:r w:rsidRPr="0082292C">
        <w:rPr>
          <w:rFonts w:ascii="MagistralBlackC" w:hAnsi="MagistralBlackC"/>
          <w:color w:val="FF33CC"/>
          <w:spacing w:val="-6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P</w:t>
      </w:r>
      <w:r w:rsidRPr="0082292C">
        <w:rPr>
          <w:rFonts w:ascii="MagistralBlackC" w:hAnsi="MagistralBlackC"/>
          <w:color w:val="FF33CC"/>
          <w:spacing w:val="-8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A</w:t>
      </w:r>
      <w:r w:rsidRPr="0082292C"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TEL</w:t>
      </w:r>
    </w:p>
    <w:p w:rsidR="00672896" w:rsidRPr="000D4BEF" w:rsidRDefault="00672896" w:rsidP="000D4BEF">
      <w:pPr>
        <w:spacing w:line="204" w:lineRule="auto"/>
        <w:rPr>
          <w:rFonts w:ascii="MagistralC" w:hAnsi="MagistralC"/>
          <w:color w:val="FF330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</w:pPr>
      <w:r w:rsidRPr="0082292C">
        <w:rPr>
          <w:rFonts w:ascii="MagistralC" w:hAnsi="MagistralC"/>
          <w:color w:val="FF330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 xml:space="preserve">me151095 </w:t>
      </w:r>
      <w:r w:rsidR="0003034D">
        <w:rPr>
          <w:rFonts w:ascii="MagistralC" w:hAnsi="MagistralC"/>
          <w:color w:val="FF330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 xml:space="preserve">  </w:t>
      </w:r>
      <w:r w:rsidR="0003034D" w:rsidRPr="0003034D">
        <w:rPr>
          <w:rFonts w:ascii="MagistralC" w:hAnsi="MagistralC"/>
          <w:color w:val="CC00FF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ME-</w:t>
      </w:r>
      <w:r w:rsidR="000D4BEF" w:rsidRPr="007C3297">
        <w:rPr>
          <w:rFonts w:ascii="MagistralC" w:hAnsi="MagistralC"/>
          <w:color w:val="CC00FF"/>
          <w:spacing w:val="2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7</w:t>
      </w:r>
      <w:r w:rsidR="000D4BEF" w:rsidRPr="000D4BEF">
        <w:rPr>
          <w:rFonts w:ascii="MagistralC" w:hAnsi="MagistralC"/>
          <w:color w:val="CC00FF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B</w:t>
      </w:r>
      <w:r w:rsidR="000D4BEF">
        <w:rPr>
          <w:rFonts w:ascii="MagistralC" w:hAnsi="MagistralC"/>
          <w:color w:val="CC00FF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-</w:t>
      </w:r>
      <w:r w:rsidR="000D4BEF" w:rsidRPr="000D4BEF">
        <w:rPr>
          <w:rFonts w:ascii="MagistralC" w:hAnsi="MagistralC"/>
          <w:color w:val="CC00FF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1</w:t>
      </w:r>
      <w:bookmarkStart w:id="0" w:name="_GoBack"/>
      <w:bookmarkEnd w:id="0"/>
    </w:p>
    <w:sectPr w:rsidR="00672896" w:rsidRPr="000D4BEF" w:rsidSect="00FA1678">
      <w:pgSz w:w="11906" w:h="16838"/>
      <w:pgMar w:top="1276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sDQzNTYyMTewNLFQ0lEKTi0uzszPAykwqQUAAz8YjSwAAAA="/>
  </w:docVars>
  <w:rsids>
    <w:rsidRoot w:val="009C4229"/>
    <w:rsid w:val="0003034D"/>
    <w:rsid w:val="000D4BEF"/>
    <w:rsid w:val="002E6DD5"/>
    <w:rsid w:val="006726DE"/>
    <w:rsid w:val="00672896"/>
    <w:rsid w:val="007B191A"/>
    <w:rsid w:val="007C3297"/>
    <w:rsid w:val="0082292C"/>
    <w:rsid w:val="009C4229"/>
    <w:rsid w:val="00A81A57"/>
    <w:rsid w:val="00C81508"/>
    <w:rsid w:val="00D80425"/>
    <w:rsid w:val="00DD317B"/>
    <w:rsid w:val="00E20A59"/>
    <w:rsid w:val="00FA1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C60DF"/>
  <w15:chartTrackingRefBased/>
  <w15:docId w15:val="{DAFA1A18-A446-494A-A4F3-26CF2309C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6</cp:revision>
  <dcterms:created xsi:type="dcterms:W3CDTF">2018-12-20T14:26:00Z</dcterms:created>
  <dcterms:modified xsi:type="dcterms:W3CDTF">2018-12-20T15:12:00Z</dcterms:modified>
</cp:coreProperties>
</file>